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200D4D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354E4A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34407D72" w:rsidR="0004192A" w:rsidRPr="0004192A" w:rsidRDefault="00573A7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61349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0348C33D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DERS DYZ101</w:t>
            </w:r>
          </w:p>
        </w:tc>
      </w:tr>
      <w:tr w:rsidR="00461349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7ACA43E4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1349" w14:paraId="4EBDEE61" w14:textId="77777777" w:rsidTr="00A33F9C">
        <w:trPr>
          <w:trHeight w:val="52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4BEF0CF4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DERS DYZ119</w:t>
            </w:r>
          </w:p>
        </w:tc>
      </w:tr>
      <w:tr w:rsidR="00461349" w14:paraId="295C37B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3CF59B68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1349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2C9A33F7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DERS DYZ115</w:t>
            </w:r>
          </w:p>
        </w:tc>
      </w:tr>
      <w:tr w:rsidR="00461349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4B73D5F9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1349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18D57136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1349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5CDD4819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 </w:t>
            </w:r>
          </w:p>
        </w:tc>
      </w:tr>
      <w:tr w:rsidR="00461349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6B52F9DD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33F9C" w14:paraId="70F334AA" w14:textId="77777777" w:rsidTr="00A33F9C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1FC143" w14:textId="1C8435FC" w:rsidR="00A33F9C" w:rsidRPr="00A33F9C" w:rsidRDefault="00A33F9C" w:rsidP="00A33F9C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A33F9C">
              <w:rPr>
                <w:rFonts w:cs="Times New Roman"/>
                <w:b/>
                <w:color w:val="000000"/>
                <w:sz w:val="20"/>
                <w:szCs w:val="20"/>
              </w:rPr>
              <w:t>D</w:t>
            </w:r>
            <w:r>
              <w:rPr>
                <w:rFonts w:cs="Times New Roman"/>
                <w:b/>
                <w:color w:val="000000"/>
                <w:sz w:val="20"/>
                <w:szCs w:val="20"/>
              </w:rPr>
              <w:t>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49BA2F" w14:textId="06209727" w:rsidR="00A33F9C" w:rsidRPr="00A33F9C" w:rsidRDefault="00A33F9C" w:rsidP="00461349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A33F9C">
              <w:rPr>
                <w:rFonts w:cs="Times New Roman"/>
                <w:b/>
                <w:color w:val="000000"/>
                <w:sz w:val="20"/>
                <w:szCs w:val="20"/>
              </w:rPr>
              <w:t>11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17858CB" w14:textId="77777777" w:rsidR="00A33F9C" w:rsidRPr="009E6ED7" w:rsidRDefault="00A33F9C" w:rsidP="0046134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61349" w14:paraId="119899B8" w14:textId="77777777" w:rsidTr="006C5251">
        <w:trPr>
          <w:trHeight w:val="245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461349" w:rsidRPr="0004192A" w:rsidRDefault="00461349" w:rsidP="0046134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461349" w:rsidRPr="0004192A" w:rsidRDefault="00461349" w:rsidP="0046134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461349" w:rsidRPr="0004192A" w:rsidRDefault="00461349" w:rsidP="0046134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461349" w:rsidRPr="0004192A" w:rsidRDefault="00461349" w:rsidP="0046134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461349" w:rsidRPr="0004192A" w:rsidRDefault="00461349" w:rsidP="0046134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461349" w:rsidRPr="0004192A" w:rsidRDefault="00461349" w:rsidP="0046134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</w:p>
        </w:tc>
      </w:tr>
      <w:tr w:rsidR="00461349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4206C40C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1349" w:rsidRPr="0004192A" w14:paraId="553BFD71" w14:textId="77777777" w:rsidTr="00A33F9C">
        <w:trPr>
          <w:trHeight w:val="59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2C9BD8E2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1349" w:rsidRPr="0004192A" w14:paraId="78916D8C" w14:textId="77777777" w:rsidTr="00A33F9C">
        <w:trPr>
          <w:trHeight w:val="54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49B8F830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liniğe Giriş ve Muayene</w:t>
            </w:r>
            <w:r w:rsidR="00785655">
              <w:rPr>
                <w:rFonts w:cs="Times New Roman"/>
                <w:color w:val="000000"/>
                <w:sz w:val="20"/>
                <w:szCs w:val="20"/>
              </w:rPr>
              <w:t>hane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 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2644EC71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1349" w:rsidRPr="0004192A" w14:paraId="2D258CEB" w14:textId="77777777" w:rsidTr="00A33F9C">
        <w:trPr>
          <w:trHeight w:val="632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60079328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1349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1D86143B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1349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40317CA5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1349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0162524E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1349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69CD14E2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1349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461349" w:rsidRPr="0012032D" w:rsidRDefault="00461349" w:rsidP="00461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461349" w:rsidRPr="0012032D" w:rsidRDefault="00461349" w:rsidP="004613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1F4FCFAA" w:rsidR="00461349" w:rsidRPr="0004192A" w:rsidRDefault="00461349" w:rsidP="004613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33F9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33F9C" w:rsidRPr="0004192A" w14:paraId="27E7E5AC" w14:textId="77777777" w:rsidTr="00A33F9C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A4DCCF" w14:textId="7DB7A442" w:rsidR="00A33F9C" w:rsidRPr="0012032D" w:rsidRDefault="00A33F9C" w:rsidP="00A33F9C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A33F9C">
              <w:rPr>
                <w:rFonts w:cs="Times New Roman"/>
                <w:b/>
                <w:color w:val="000000"/>
                <w:sz w:val="20"/>
                <w:szCs w:val="20"/>
              </w:rPr>
              <w:t>D</w:t>
            </w:r>
            <w:r>
              <w:rPr>
                <w:rFonts w:cs="Times New Roman"/>
                <w:b/>
                <w:color w:val="000000"/>
                <w:sz w:val="20"/>
                <w:szCs w:val="20"/>
              </w:rPr>
              <w:t>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E37A0F" w14:textId="1AED4C49" w:rsidR="00A33F9C" w:rsidRPr="0012032D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57CE7EEB" w14:textId="77777777" w:rsidR="00A33F9C" w:rsidRPr="009E6ED7" w:rsidRDefault="00A33F9C" w:rsidP="00A33F9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33F9C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A33F9C" w:rsidRPr="0004192A" w:rsidRDefault="00A33F9C" w:rsidP="00A33F9C">
            <w:pPr>
              <w:jc w:val="left"/>
              <w:rPr>
                <w:sz w:val="20"/>
                <w:szCs w:val="20"/>
              </w:rPr>
            </w:pPr>
          </w:p>
        </w:tc>
      </w:tr>
      <w:tr w:rsidR="00A33F9C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A33F9C" w:rsidRPr="0012032D" w:rsidRDefault="00A33F9C" w:rsidP="00A33F9C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A33F9C" w:rsidRPr="0012032D" w:rsidRDefault="00A33F9C" w:rsidP="00A33F9C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AFDEB28" w:rsidR="00A33F9C" w:rsidRPr="0004192A" w:rsidRDefault="00A33F9C" w:rsidP="00A33F9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A33F9C" w:rsidRPr="0012032D" w:rsidRDefault="00A33F9C" w:rsidP="00A33F9C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A33F9C" w:rsidRPr="0012032D" w:rsidRDefault="00A33F9C" w:rsidP="00A33F9C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34E74D7" w:rsidR="00A33F9C" w:rsidRPr="0004192A" w:rsidRDefault="00A33F9C" w:rsidP="00A33F9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A33F9C" w:rsidRPr="0012032D" w:rsidRDefault="00A33F9C" w:rsidP="00A33F9C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A33F9C" w:rsidRPr="0012032D" w:rsidRDefault="00A33F9C" w:rsidP="00A33F9C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A33F9C" w:rsidRPr="0012032D" w:rsidRDefault="00A33F9C" w:rsidP="00A33F9C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A5941D6" w:rsidR="00A33F9C" w:rsidRPr="0004192A" w:rsidRDefault="00A33F9C" w:rsidP="00A33F9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2E17CC9" w:rsidR="00A33F9C" w:rsidRDefault="00A33F9C" w:rsidP="00A33F9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4D7FB28" w:rsidR="00A33F9C" w:rsidRPr="001A0B74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524B8BAD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392CB76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6F2E2C55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69C8158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DBBF203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E04371A" w:rsidR="00A33F9C" w:rsidRDefault="00A33F9C" w:rsidP="00A33F9C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380AB095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4AC37C" w14:textId="53CE4A3C" w:rsidR="00A33F9C" w:rsidRDefault="00A33F9C" w:rsidP="00A33F9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3A1DCD" w14:textId="33C1D092" w:rsidR="00A33F9C" w:rsidRPr="001A0B74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960C53" w14:textId="2D6B4A48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63B799" w14:textId="080D6C73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7548F" w14:textId="0606256A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C39BAF" w14:textId="34D5F860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386915" w14:textId="0FA63C71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242E22" w14:textId="77696C0D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6E27678A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A67A25" w14:textId="226326FC" w:rsidR="00A33F9C" w:rsidRDefault="00A33F9C" w:rsidP="00A33F9C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8B70E" w14:textId="50DB598D" w:rsidR="00A33F9C" w:rsidRPr="001A0B74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837737" w14:textId="0A07656B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815EBC" w14:textId="58CA82A0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1C1F66" w14:textId="6C021C46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ED6260" w14:textId="280395B4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E3B9F1" w14:textId="2C92E000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612DD1" w14:textId="16D95B8E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33F9C" w:rsidRPr="0004192A" w14:paraId="1A169E5F" w14:textId="77777777" w:rsidTr="00C851F5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2B81AB" w14:textId="6F2B6086" w:rsidR="00A33F9C" w:rsidRPr="001A0B74" w:rsidRDefault="00A33F9C" w:rsidP="00A33F9C">
            <w:pPr>
              <w:jc w:val="right"/>
              <w:rPr>
                <w:color w:val="000000"/>
                <w:sz w:val="20"/>
                <w:szCs w:val="20"/>
              </w:rPr>
            </w:pPr>
            <w:r w:rsidRPr="00A33F9C">
              <w:rPr>
                <w:rFonts w:cs="Times New Roman"/>
                <w:b/>
                <w:color w:val="000000"/>
                <w:sz w:val="20"/>
                <w:szCs w:val="20"/>
              </w:rPr>
              <w:t>D</w:t>
            </w:r>
            <w:r>
              <w:rPr>
                <w:rFonts w:cs="Times New Roman"/>
                <w:b/>
                <w:color w:val="000000"/>
                <w:sz w:val="20"/>
                <w:szCs w:val="20"/>
              </w:rPr>
              <w:t>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346A56" w14:textId="1FD20120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BE061D8" w14:textId="77777777" w:rsidR="00A33F9C" w:rsidRPr="009E6ED7" w:rsidRDefault="00A33F9C" w:rsidP="00A33F9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33F9C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A33F9C" w:rsidRPr="0004192A" w:rsidRDefault="00A33F9C" w:rsidP="00A33F9C">
            <w:pPr>
              <w:jc w:val="left"/>
              <w:rPr>
                <w:sz w:val="20"/>
                <w:szCs w:val="20"/>
              </w:rPr>
            </w:pPr>
          </w:p>
        </w:tc>
      </w:tr>
      <w:tr w:rsidR="00A33F9C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A33F9C" w:rsidRPr="0012032D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A33F9C" w:rsidRPr="0012032D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035BD427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A33F9C" w:rsidRPr="0012032D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A33F9C" w:rsidRPr="0012032D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EAB2163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A33F9C" w:rsidRPr="0012032D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A33F9C" w:rsidRPr="0012032D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A33F9C" w:rsidRPr="0012032D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944BFA6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1540A02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7A44343" w:rsidR="00A33F9C" w:rsidRPr="001A0B74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59AF30C3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BA1C1A8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7B686D2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3CADC8F2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70AB404C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3635B6E6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4D752694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56F03" w14:textId="2ED9F520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00B4C3" w14:textId="7EF3F45D" w:rsidR="00A33F9C" w:rsidRPr="001A0B74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35B41" w14:textId="6FF2A239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70B238" w14:textId="4A464A16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1CD82" w14:textId="0594FEB2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E5D2C8" w14:textId="3FFB97D4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44BB3" w14:textId="31FC7D74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68F468" w14:textId="3E659206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3F9C" w:rsidRPr="0004192A" w14:paraId="3A16E6B3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41B436" w14:textId="599FC393" w:rsidR="00A33F9C" w:rsidRPr="004A5456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AB5AA0" w14:textId="611EBE9C" w:rsidR="00A33F9C" w:rsidRPr="001A0B74" w:rsidRDefault="00A33F9C" w:rsidP="00A33F9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C09242" w14:textId="73834933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B79131" w14:textId="0E9C2443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49ECE0" w14:textId="1727E633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1132AF" w14:textId="70B6ED6B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D206DD" w14:textId="34BF193C" w:rsidR="00A33F9C" w:rsidRPr="001A0B74" w:rsidRDefault="00A33F9C" w:rsidP="00A33F9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5E3B55" w14:textId="3ED5BA8E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A33F9C">
              <w:rPr>
                <w:rFonts w:cs="Times New Roman"/>
                <w:sz w:val="20"/>
                <w:szCs w:val="20"/>
              </w:rPr>
              <w:t>(ORTAK DERS)</w:t>
            </w:r>
          </w:p>
        </w:tc>
      </w:tr>
      <w:tr w:rsidR="00A33F9C" w:rsidRPr="0004192A" w14:paraId="72DD1DDD" w14:textId="77777777" w:rsidTr="00A33F9C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10B046" w14:textId="4E7A85BC" w:rsidR="00A33F9C" w:rsidRPr="00A33F9C" w:rsidRDefault="00A33F9C" w:rsidP="00A33F9C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9F7B8F" w14:textId="5C3DF706" w:rsidR="00A33F9C" w:rsidRPr="00810933" w:rsidRDefault="00A33F9C" w:rsidP="00A33F9C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810933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53CC9A" w14:textId="77777777" w:rsidR="00A33F9C" w:rsidRPr="009E6ED7" w:rsidRDefault="00A33F9C" w:rsidP="00A33F9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33F9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397E6F7D" w:rsidR="00A33F9C" w:rsidRPr="001D0B4F" w:rsidRDefault="00A33F9C" w:rsidP="00A33F9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A33F9C" w:rsidRPr="0004192A" w:rsidRDefault="00A33F9C" w:rsidP="00A33F9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A33F9C" w:rsidRPr="0004192A" w:rsidRDefault="00A33F9C" w:rsidP="00A33F9C">
            <w:pPr>
              <w:jc w:val="left"/>
              <w:rPr>
                <w:sz w:val="20"/>
                <w:szCs w:val="20"/>
              </w:rPr>
            </w:pPr>
          </w:p>
        </w:tc>
      </w:tr>
      <w:tr w:rsidR="00A33F9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3F9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3F9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3F9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3F9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3F9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3F9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A33F9C" w:rsidRPr="001D0B4F" w:rsidRDefault="00A33F9C" w:rsidP="00A33F9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A33F9C" w:rsidRPr="001D0B4F" w:rsidRDefault="00A33F9C" w:rsidP="00A33F9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A33F9C" w:rsidRPr="009E1210" w:rsidRDefault="00A33F9C" w:rsidP="00A33F9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38B53EA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9F49B94" w14:textId="77777777" w:rsidR="00CD50FD" w:rsidRDefault="00CD50FD" w:rsidP="00CD50FD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8017540" w14:textId="77777777" w:rsidR="00CD50FD" w:rsidRDefault="00CD50FD" w:rsidP="00CD50FD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</w:t>
      </w:r>
    </w:p>
    <w:p w14:paraId="1AFBF517" w14:textId="2E19A12F" w:rsidR="00CD50FD" w:rsidRPr="00E93BAE" w:rsidRDefault="00CD50FD" w:rsidP="00CD50FD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</w:t>
      </w:r>
      <w:r w:rsidR="001A3789">
        <w:rPr>
          <w:color w:val="000000"/>
          <w:sz w:val="20"/>
          <w:szCs w:val="20"/>
        </w:rPr>
        <w:t>amında alınan</w:t>
      </w:r>
      <w:r>
        <w:rPr>
          <w:color w:val="000000"/>
          <w:sz w:val="20"/>
          <w:szCs w:val="20"/>
        </w:rPr>
        <w:t xml:space="preserve">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42302" w14:textId="77777777" w:rsidR="0040107C" w:rsidRDefault="0040107C" w:rsidP="0004192A">
      <w:pPr>
        <w:spacing w:after="0" w:line="240" w:lineRule="auto"/>
      </w:pPr>
      <w:r>
        <w:separator/>
      </w:r>
    </w:p>
  </w:endnote>
  <w:endnote w:type="continuationSeparator" w:id="0">
    <w:p w14:paraId="260FEC2B" w14:textId="77777777" w:rsidR="0040107C" w:rsidRDefault="0040107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E34AB8" w14:textId="77777777" w:rsidR="0040107C" w:rsidRDefault="0040107C" w:rsidP="0004192A">
      <w:pPr>
        <w:spacing w:after="0" w:line="240" w:lineRule="auto"/>
      </w:pPr>
      <w:r>
        <w:separator/>
      </w:r>
    </w:p>
  </w:footnote>
  <w:footnote w:type="continuationSeparator" w:id="0">
    <w:p w14:paraId="16DC3074" w14:textId="77777777" w:rsidR="0040107C" w:rsidRDefault="0040107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82FDD"/>
    <w:rsid w:val="0011431C"/>
    <w:rsid w:val="0012032D"/>
    <w:rsid w:val="00153550"/>
    <w:rsid w:val="00165EA8"/>
    <w:rsid w:val="001974C3"/>
    <w:rsid w:val="001A0B74"/>
    <w:rsid w:val="001A3789"/>
    <w:rsid w:val="001B05ED"/>
    <w:rsid w:val="001E618F"/>
    <w:rsid w:val="002136D5"/>
    <w:rsid w:val="00263063"/>
    <w:rsid w:val="0026383D"/>
    <w:rsid w:val="002F3795"/>
    <w:rsid w:val="003302DC"/>
    <w:rsid w:val="00354E4A"/>
    <w:rsid w:val="003F4FAF"/>
    <w:rsid w:val="0040107C"/>
    <w:rsid w:val="004012F7"/>
    <w:rsid w:val="004176EE"/>
    <w:rsid w:val="004177DF"/>
    <w:rsid w:val="004368A7"/>
    <w:rsid w:val="00436F78"/>
    <w:rsid w:val="00461349"/>
    <w:rsid w:val="004A5456"/>
    <w:rsid w:val="004B6BED"/>
    <w:rsid w:val="0050720C"/>
    <w:rsid w:val="00534E0E"/>
    <w:rsid w:val="00573A7E"/>
    <w:rsid w:val="00575B7A"/>
    <w:rsid w:val="00587421"/>
    <w:rsid w:val="005A75BC"/>
    <w:rsid w:val="005B0370"/>
    <w:rsid w:val="006310F5"/>
    <w:rsid w:val="006420B3"/>
    <w:rsid w:val="00684810"/>
    <w:rsid w:val="006C5251"/>
    <w:rsid w:val="007200B4"/>
    <w:rsid w:val="00730C15"/>
    <w:rsid w:val="00785655"/>
    <w:rsid w:val="007A0303"/>
    <w:rsid w:val="007F752E"/>
    <w:rsid w:val="00810933"/>
    <w:rsid w:val="00880CEC"/>
    <w:rsid w:val="00901663"/>
    <w:rsid w:val="0091737C"/>
    <w:rsid w:val="00923D78"/>
    <w:rsid w:val="00923FBB"/>
    <w:rsid w:val="00930D44"/>
    <w:rsid w:val="00943EED"/>
    <w:rsid w:val="00947BDF"/>
    <w:rsid w:val="0095491C"/>
    <w:rsid w:val="009670D9"/>
    <w:rsid w:val="009A3C79"/>
    <w:rsid w:val="009A446E"/>
    <w:rsid w:val="009D2E5E"/>
    <w:rsid w:val="00A33F9C"/>
    <w:rsid w:val="00A52785"/>
    <w:rsid w:val="00A54A3A"/>
    <w:rsid w:val="00AE156C"/>
    <w:rsid w:val="00AE1F99"/>
    <w:rsid w:val="00AF34D2"/>
    <w:rsid w:val="00AF6529"/>
    <w:rsid w:val="00B764A9"/>
    <w:rsid w:val="00B7736A"/>
    <w:rsid w:val="00C17E49"/>
    <w:rsid w:val="00C2731A"/>
    <w:rsid w:val="00C47BF9"/>
    <w:rsid w:val="00C77F7A"/>
    <w:rsid w:val="00C86953"/>
    <w:rsid w:val="00C94619"/>
    <w:rsid w:val="00CD201C"/>
    <w:rsid w:val="00CD50FD"/>
    <w:rsid w:val="00D3238B"/>
    <w:rsid w:val="00D330EC"/>
    <w:rsid w:val="00D34D53"/>
    <w:rsid w:val="00D56F43"/>
    <w:rsid w:val="00D57FAC"/>
    <w:rsid w:val="00D90F69"/>
    <w:rsid w:val="00D91472"/>
    <w:rsid w:val="00D9216E"/>
    <w:rsid w:val="00DA32D0"/>
    <w:rsid w:val="00DA3481"/>
    <w:rsid w:val="00DB42BD"/>
    <w:rsid w:val="00DB4953"/>
    <w:rsid w:val="00DC2FD8"/>
    <w:rsid w:val="00DE5A7B"/>
    <w:rsid w:val="00E52D6C"/>
    <w:rsid w:val="00E624B2"/>
    <w:rsid w:val="00E673CE"/>
    <w:rsid w:val="00E93BAE"/>
    <w:rsid w:val="00EA0B45"/>
    <w:rsid w:val="00EA4BF3"/>
    <w:rsid w:val="00EC3122"/>
    <w:rsid w:val="00ED6D16"/>
    <w:rsid w:val="00EF2F9E"/>
    <w:rsid w:val="00F12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2-03-01T12:28:00Z</dcterms:created>
  <dcterms:modified xsi:type="dcterms:W3CDTF">2022-03-03T13:55:00Z</dcterms:modified>
</cp:coreProperties>
</file>